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9.png" ContentType="image/png"/>
  <Override PartName="/word/media/rId23.png" ContentType="image/png"/>
  <Override PartName="/word/media/rId25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21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and</w:t>
      </w:r>
      <w:r>
        <w:t xml:space="preserve"> </w:t>
      </w:r>
      <w:r>
        <w:t xml:space="preserve">drivers:</w:t>
      </w:r>
      <w:r>
        <w:t xml:space="preserve"> </w:t>
      </w:r>
      <w:r>
        <w:t xml:space="preserve">sectoral</w:t>
      </w:r>
      <w:r>
        <w:t xml:space="preserve"> </w:t>
      </w:r>
      <w:r>
        <w:t xml:space="preserve">trend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ll-5-sectors-by-10-regions"/>
      <w:r>
        <w:t xml:space="preserve">All 5 sectors by 10 regions</w:t>
      </w:r>
      <w:bookmarkEnd w:id="2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ectors/tota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energy"/>
      <w:r>
        <w:t xml:space="preserve">Energy</w:t>
      </w:r>
      <w:bookmarkEnd w:id="22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ectors/energ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industry"/>
      <w:r>
        <w:t xml:space="preserve">Industry</w:t>
      </w:r>
      <w:bookmarkEnd w:id="24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ectors/indust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transport"/>
      <w:r>
        <w:t xml:space="preserve">Transport</w:t>
      </w:r>
      <w:bookmarkEnd w:id="26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ectors/trans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buildings"/>
      <w:r>
        <w:t xml:space="preserve">Buildings</w:t>
      </w:r>
      <w:bookmarkEnd w:id="28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ectors/building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afolu"/>
      <w:r>
        <w:t xml:space="preserve">AFOLU</w:t>
      </w:r>
      <w:bookmarkEnd w:id="3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ectors/AFOLU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top-emitting-sectors"/>
      <w:r>
        <w:t xml:space="preserve">Top emitting sectors</w:t>
      </w:r>
      <w:bookmarkEnd w:id="32"/>
    </w:p>
    <w:p>
      <w:pPr>
        <w:pStyle w:val="FirstParagraph"/>
      </w:pPr>
      <w:r>
        <w:drawing>
          <wp:inline>
            <wp:extent cx="5334000" cy="2400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ectors/top_subsecto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400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ectors/top_subsecto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5" w:name="top-emitting-sectors-indirect-emissions"/>
      <w:r>
        <w:t xml:space="preserve">Top emitting sectors + indirect emissions</w:t>
      </w:r>
      <w:bookmarkEnd w:id="35"/>
    </w:p>
    <w:p>
      <w:pPr>
        <w:pStyle w:val="SourceCode"/>
      </w:pPr>
      <w:r>
        <w:rPr>
          <w:rStyle w:val="VerbatimChar"/>
        </w:rPr>
        <w:t xml:space="preserve">## Joining, by = c("year", "chapter", "chapter_title", "subsector", "subsector_title"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ectors/top_subsectors_indire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 trends and drivers: sectoral trends</dc:title>
  <dc:creator>William F. Lamb</dc:creator>
  <cp:keywords/>
  <dcterms:created xsi:type="dcterms:W3CDTF">2020-09-17T12:52:41Z</dcterms:created>
  <dcterms:modified xsi:type="dcterms:W3CDTF">2020-09-17T12:5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Results”) })</vt:lpwstr>
  </property>
  <property fmtid="{D5CDD505-2E9C-101B-9397-08002B2CF9AE}" pid="3" name="output">
    <vt:lpwstr/>
  </property>
</Properties>
</file>